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082D9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</w:rPr>
      </w:pPr>
      <w:r w:rsidRPr="009D2629">
        <w:rPr>
          <w:rFonts w:ascii="Times New Roman" w:eastAsia="Times New Roman" w:hAnsi="Times New Roman" w:cs="Times New Roman"/>
          <w:sz w:val="18"/>
          <w:szCs w:val="18"/>
        </w:rPr>
        <w:t>Załącznik nr 4 do zarządzenia nr 118 Rektora UJ z 19 grudnia 2016 r.</w:t>
      </w:r>
    </w:p>
    <w:p w14:paraId="5B78C2DB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42D8277F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970081A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</w:rPr>
        <w:t>Sylabus modułu zajęć na studiach wyższych</w:t>
      </w:r>
    </w:p>
    <w:p w14:paraId="59F3CCE6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9D2629" w:rsidRPr="009D2629" w14:paraId="25B737B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9086C57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 jednostki prowadzącej moduł</w:t>
            </w:r>
          </w:p>
        </w:tc>
        <w:tc>
          <w:tcPr>
            <w:tcW w:w="3107" w:type="pct"/>
            <w:shd w:val="clear" w:color="auto" w:fill="auto"/>
          </w:tcPr>
          <w:p w14:paraId="53314F2C" w14:textId="77777777"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14:paraId="6CDE5068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0E0E3BD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Nazwa modułu </w:t>
            </w:r>
          </w:p>
        </w:tc>
        <w:tc>
          <w:tcPr>
            <w:tcW w:w="3107" w:type="pct"/>
            <w:shd w:val="clear" w:color="auto" w:fill="auto"/>
          </w:tcPr>
          <w:p w14:paraId="11039478" w14:textId="4EDA8B07" w:rsidR="007918D8" w:rsidRPr="007918D8" w:rsidRDefault="007918D8" w:rsidP="009347FB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918D8">
              <w:rPr>
                <w:rFonts w:ascii="Times New Roman" w:hAnsi="Times New Roman" w:cs="Times New Roman"/>
                <w:sz w:val="28"/>
                <w:szCs w:val="28"/>
              </w:rPr>
              <w:t>Warsztat metodologiczny ekonomii i finansów</w:t>
            </w:r>
          </w:p>
          <w:p w14:paraId="6F424B35" w14:textId="77777777" w:rsidR="007918D8" w:rsidRDefault="007918D8" w:rsidP="009347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035D77" w14:textId="51637312" w:rsidR="009347FB" w:rsidRPr="009347FB" w:rsidRDefault="007918D8" w:rsidP="009347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-7"/>
                <w:sz w:val="24"/>
                <w:szCs w:val="24"/>
                <w:lang w:eastAsia="pl-PL"/>
              </w:rPr>
            </w:pPr>
            <w:r w:rsidRPr="00383512">
              <w:rPr>
                <w:rFonts w:ascii="Times New Roman" w:hAnsi="Times New Roman" w:cs="Times New Roman"/>
                <w:sz w:val="24"/>
                <w:szCs w:val="24"/>
              </w:rPr>
              <w:t>Moduł 2: Kształcenie metodologiczne - metodologia badań społecznych</w:t>
            </w:r>
          </w:p>
          <w:p w14:paraId="248DBED2" w14:textId="541389AE" w:rsidR="0073626A" w:rsidRPr="0073626A" w:rsidRDefault="0073626A" w:rsidP="0073626A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7"/>
                <w:sz w:val="24"/>
                <w:szCs w:val="24"/>
                <w:lang w:eastAsia="pl-PL"/>
              </w:rPr>
            </w:pPr>
          </w:p>
        </w:tc>
      </w:tr>
      <w:tr w:rsidR="009D2629" w:rsidRPr="009D2629" w14:paraId="06E0573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7BFA8FC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ęzyk kształcenia</w:t>
            </w:r>
          </w:p>
        </w:tc>
        <w:tc>
          <w:tcPr>
            <w:tcW w:w="3107" w:type="pct"/>
            <w:shd w:val="clear" w:color="auto" w:fill="auto"/>
          </w:tcPr>
          <w:p w14:paraId="7EC2811E" w14:textId="77777777" w:rsidR="009D2629" w:rsidRPr="00F8792C" w:rsidRDefault="0073626A" w:rsidP="009D2629">
            <w:pPr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pPr>
            <w:r w:rsidRPr="00F8792C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p</w:t>
            </w:r>
            <w:r w:rsidR="009C6A3D" w:rsidRPr="00F8792C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olski</w:t>
            </w:r>
            <w:r w:rsidR="009D2629" w:rsidRPr="00F8792C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 xml:space="preserve"> </w:t>
            </w:r>
          </w:p>
        </w:tc>
      </w:tr>
      <w:tr w:rsidR="009D2629" w:rsidRPr="009D2629" w14:paraId="681DCEB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77F4BA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14:paraId="54C8AFEE" w14:textId="1989D7BB" w:rsidR="00B93365" w:rsidRPr="00DC2FE7" w:rsidRDefault="009C6A3D" w:rsidP="00B9336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FE7">
              <w:rPr>
                <w:rFonts w:ascii="Times New Roman" w:eastAsia="Times New Roman" w:hAnsi="Times New Roman" w:cs="Times New Roman"/>
                <w:sz w:val="24"/>
                <w:szCs w:val="24"/>
              </w:rPr>
              <w:t>Celem wykładu jes</w:t>
            </w:r>
            <w:r w:rsidR="00DC2FE7" w:rsidRPr="00DC2FE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 zapoznanie studentów z różnymi metodami badawczymi stosowanymi w dziedzinie ekonomii i finansów. </w:t>
            </w:r>
          </w:p>
          <w:p w14:paraId="1986EC24" w14:textId="3212223E" w:rsidR="009D2629" w:rsidRPr="009D2629" w:rsidRDefault="009C6A3D" w:rsidP="00B9336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 </w:t>
            </w:r>
          </w:p>
        </w:tc>
      </w:tr>
      <w:tr w:rsidR="009D2629" w:rsidRPr="009D2629" w14:paraId="28E39E11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5A8FE758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14:paraId="44F259D9" w14:textId="72B693F3" w:rsidR="009D2629" w:rsidRPr="00DC2FE7" w:rsidRDefault="0004431F" w:rsidP="00B9336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C2F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ykład pozwoli studento</w:t>
            </w:r>
            <w:r w:rsidR="00222B6C" w:rsidRPr="00DC2F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 </w:t>
            </w:r>
            <w:r w:rsidR="0073626A" w:rsidRPr="00DC2F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DNS </w:t>
            </w:r>
            <w:r w:rsidR="00DC2FE7" w:rsidRPr="00DC2F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oznać i </w:t>
            </w:r>
            <w:r w:rsidR="00222B6C" w:rsidRPr="00DC2F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rozumieć</w:t>
            </w:r>
            <w:r w:rsidR="00DC2FE7" w:rsidRPr="00DC2F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etodologię badań naukowych</w:t>
            </w:r>
            <w:r w:rsidR="00DC2F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 ekonomii i finansach</w:t>
            </w:r>
            <w:r w:rsidR="00FE7A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206DA1C4" w14:textId="77777777" w:rsidR="009D2629" w:rsidRPr="00DC2FE7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D2629" w:rsidRPr="009D2629" w14:paraId="788520ED" w14:textId="77777777" w:rsidTr="00F71ED9">
        <w:trPr>
          <w:trHeight w:val="1352"/>
        </w:trPr>
        <w:tc>
          <w:tcPr>
            <w:tcW w:w="1893" w:type="pct"/>
            <w:shd w:val="clear" w:color="auto" w:fill="auto"/>
          </w:tcPr>
          <w:p w14:paraId="3F33BF0D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14:paraId="3F353D80" w14:textId="7C46E14E" w:rsidR="009D2629" w:rsidRPr="00DC2FE7" w:rsidRDefault="004C09C6" w:rsidP="00B9336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 w:rsidRPr="00DC2FE7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Efekty kształcenia będą zweryfikowane w formie</w:t>
            </w:r>
            <w:r w:rsidR="00DC2FE7" w:rsidRPr="00DC2FE7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eseju i jego prezentacji. </w:t>
            </w:r>
            <w:r w:rsidRPr="00DC2FE7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</w:t>
            </w:r>
          </w:p>
        </w:tc>
      </w:tr>
      <w:tr w:rsidR="009D2629" w:rsidRPr="009D2629" w14:paraId="2BC26DC4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64D249A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Typ modułu</w:t>
            </w:r>
          </w:p>
        </w:tc>
        <w:tc>
          <w:tcPr>
            <w:tcW w:w="3107" w:type="pct"/>
            <w:shd w:val="clear" w:color="auto" w:fill="auto"/>
          </w:tcPr>
          <w:p w14:paraId="7881EF33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fakultatywny</w:t>
            </w:r>
          </w:p>
        </w:tc>
      </w:tr>
      <w:tr w:rsidR="009D2629" w:rsidRPr="009D2629" w14:paraId="378BD311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5CF9C3F4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 studiów</w:t>
            </w:r>
          </w:p>
        </w:tc>
        <w:tc>
          <w:tcPr>
            <w:tcW w:w="3107" w:type="pct"/>
            <w:shd w:val="clear" w:color="auto" w:fill="auto"/>
          </w:tcPr>
          <w:p w14:paraId="74DF59FA" w14:textId="5275C9CB" w:rsidR="009D2629" w:rsidRPr="009D2629" w:rsidRDefault="009D2629" w:rsidP="00BD748B">
            <w:pP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I</w:t>
            </w:r>
            <w:r w:rsidR="00B93365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-I</w:t>
            </w:r>
            <w:r w:rsidR="007918D8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V</w:t>
            </w:r>
          </w:p>
        </w:tc>
      </w:tr>
      <w:tr w:rsidR="009D2629" w:rsidRPr="009D2629" w14:paraId="388AC4A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A2D07C6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</w:p>
        </w:tc>
        <w:tc>
          <w:tcPr>
            <w:tcW w:w="3107" w:type="pct"/>
            <w:shd w:val="clear" w:color="auto" w:fill="auto"/>
          </w:tcPr>
          <w:p w14:paraId="7C8FED2D" w14:textId="5E48FC4C" w:rsidR="009D2629" w:rsidRPr="009D2629" w:rsidRDefault="00B93365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drugi</w:t>
            </w:r>
            <w:r w:rsidR="0073626A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202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2</w:t>
            </w:r>
            <w:r w:rsidR="0073626A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/202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3</w:t>
            </w:r>
          </w:p>
        </w:tc>
      </w:tr>
      <w:tr w:rsidR="009D2629" w:rsidRPr="009D2629" w14:paraId="5DA81025" w14:textId="77777777" w:rsidTr="004C09C6">
        <w:trPr>
          <w:trHeight w:val="1068"/>
        </w:trPr>
        <w:tc>
          <w:tcPr>
            <w:tcW w:w="1893" w:type="pct"/>
            <w:shd w:val="clear" w:color="auto" w:fill="auto"/>
          </w:tcPr>
          <w:p w14:paraId="3EA7AE8F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14:paraId="41E08701" w14:textId="669F60D0" w:rsidR="009D2629" w:rsidRPr="009D2629" w:rsidRDefault="007918D8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 hab. Marcin Czupryna, prof. UEK</w:t>
            </w:r>
          </w:p>
        </w:tc>
      </w:tr>
      <w:tr w:rsidR="009D2629" w:rsidRPr="009D2629" w14:paraId="78BEC0F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3805308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14:paraId="3CFE097C" w14:textId="2BBB1D45" w:rsidR="009D2629" w:rsidRPr="009D2629" w:rsidRDefault="007918D8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 hab. Marcin Czupryna, prof. UEK</w:t>
            </w:r>
          </w:p>
        </w:tc>
      </w:tr>
      <w:tr w:rsidR="009D2629" w:rsidRPr="009D2629" w14:paraId="1A7F237D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8FEE681" w14:textId="77777777" w:rsidR="009D2629" w:rsidRPr="004C09C6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C09C6">
              <w:rPr>
                <w:rFonts w:ascii="Times New Roman" w:eastAsia="Calibri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3107" w:type="pct"/>
            <w:shd w:val="clear" w:color="auto" w:fill="auto"/>
          </w:tcPr>
          <w:p w14:paraId="5AE2EB1A" w14:textId="77777777" w:rsidR="009D2629" w:rsidRDefault="00EC519F" w:rsidP="007918D8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D3DCB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sz w:val="24"/>
                <w:szCs w:val="24"/>
                <w:lang w:eastAsia="pl-PL"/>
              </w:rPr>
              <w:t>Wykład</w:t>
            </w:r>
            <w:r w:rsidR="00F8792C" w:rsidRPr="00FD3DCB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sz w:val="24"/>
                <w:szCs w:val="24"/>
                <w:lang w:eastAsia="pl-PL"/>
              </w:rPr>
              <w:t>,</w:t>
            </w:r>
            <w:r w:rsidR="00F8792C" w:rsidRPr="00FD3DCB">
              <w:rPr>
                <w:rFonts w:ascii="Times New Roman" w:eastAsia="Times New Roman" w:hAnsi="Times New Roman" w:cs="Times New Roman"/>
                <w:color w:val="000000"/>
                <w:spacing w:val="-2"/>
                <w:sz w:val="24"/>
                <w:szCs w:val="24"/>
                <w:lang w:eastAsia="pl-PL"/>
              </w:rPr>
              <w:t xml:space="preserve"> </w:t>
            </w:r>
            <w:r w:rsidRPr="00FD3DCB">
              <w:rPr>
                <w:rFonts w:ascii="Times New Roman" w:eastAsia="Times New Roman" w:hAnsi="Times New Roman" w:cs="Times New Roman"/>
                <w:color w:val="000000"/>
                <w:spacing w:val="-2"/>
                <w:sz w:val="24"/>
                <w:szCs w:val="24"/>
                <w:lang w:eastAsia="pl-PL"/>
              </w:rPr>
              <w:t>p</w:t>
            </w:r>
            <w:r w:rsidR="004C09C6" w:rsidRPr="00FD3DCB">
              <w:rPr>
                <w:rFonts w:ascii="Times New Roman" w:eastAsia="Times New Roman" w:hAnsi="Times New Roman" w:cs="Times New Roman"/>
                <w:color w:val="000000"/>
                <w:spacing w:val="-2"/>
                <w:sz w:val="24"/>
                <w:szCs w:val="24"/>
                <w:lang w:eastAsia="pl-PL"/>
              </w:rPr>
              <w:t>rezentacje</w:t>
            </w:r>
            <w:r w:rsidR="007918D8" w:rsidRPr="00FD3DCB">
              <w:rPr>
                <w:rFonts w:ascii="Times New Roman" w:eastAsia="Times New Roman" w:hAnsi="Times New Roman" w:cs="Times New Roman"/>
                <w:color w:val="000000"/>
                <w:spacing w:val="-2"/>
                <w:sz w:val="24"/>
                <w:szCs w:val="24"/>
                <w:lang w:eastAsia="pl-PL"/>
              </w:rPr>
              <w:t>,</w:t>
            </w:r>
            <w:r w:rsidR="004C09C6" w:rsidRPr="00FD3DCB">
              <w:rPr>
                <w:rFonts w:ascii="Times New Roman" w:eastAsia="Times New Roman" w:hAnsi="Times New Roman" w:cs="Times New Roman"/>
                <w:color w:val="000000"/>
                <w:spacing w:val="-2"/>
                <w:sz w:val="24"/>
                <w:szCs w:val="24"/>
                <w:lang w:eastAsia="pl-PL"/>
              </w:rPr>
              <w:t xml:space="preserve"> </w:t>
            </w:r>
            <w:r w:rsidR="00FD3DCB" w:rsidRPr="00FD3DCB">
              <w:rPr>
                <w:rFonts w:ascii="Times New Roman" w:eastAsia="Calibri" w:hAnsi="Times New Roman" w:cs="Times New Roman"/>
                <w:sz w:val="24"/>
                <w:szCs w:val="24"/>
              </w:rPr>
              <w:t>zajęcia w laboratorium komputerowym</w:t>
            </w:r>
            <w:r w:rsidR="00AE39B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z wykorzystaniem programów R/RStudio, NetLogo, MobLab </w:t>
            </w:r>
          </w:p>
          <w:p w14:paraId="57B6CA63" w14:textId="6156D2D4" w:rsidR="00FE7AEE" w:rsidRPr="00FD3DCB" w:rsidRDefault="00FE7AEE" w:rsidP="007918D8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6F4244F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A813EFD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 wstępne i dodatkowe</w:t>
            </w:r>
          </w:p>
        </w:tc>
        <w:tc>
          <w:tcPr>
            <w:tcW w:w="3107" w:type="pct"/>
            <w:shd w:val="clear" w:color="auto" w:fill="auto"/>
          </w:tcPr>
          <w:p w14:paraId="6B5A3BCF" w14:textId="4E62275A" w:rsidR="009D2629" w:rsidRPr="00AE39BF" w:rsidRDefault="00D55071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39BF">
              <w:rPr>
                <w:rFonts w:ascii="Times New Roman" w:eastAsia="Calibri" w:hAnsi="Times New Roman" w:cs="Times New Roman"/>
                <w:sz w:val="24"/>
                <w:szCs w:val="24"/>
              </w:rPr>
              <w:t>Znajomość</w:t>
            </w:r>
            <w:r w:rsidR="00AE39BF" w:rsidRPr="00AE39B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odstawowych zagadnień ekonomii oraz metod ekonometrycznej analizy danych</w:t>
            </w:r>
            <w:r w:rsidR="00FE7AEE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7FB57479" w14:textId="77777777" w:rsidR="009D2629" w:rsidRPr="00AE39BF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1F554A0E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5C5C66B6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odzaj i liczba godzin zajęć dydaktycznych wymagających bezpośredniego udziału nauczyciela akademickiego i studentów, gdy w danym module przewidziane są takie </w:t>
            </w: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zajęcia</w:t>
            </w:r>
          </w:p>
        </w:tc>
        <w:tc>
          <w:tcPr>
            <w:tcW w:w="3107" w:type="pct"/>
            <w:shd w:val="clear" w:color="auto" w:fill="auto"/>
          </w:tcPr>
          <w:p w14:paraId="5FDD29C2" w14:textId="081C6F6D" w:rsidR="009D2629" w:rsidRPr="00BA7BEE" w:rsidRDefault="00EC519F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 w:rsidRPr="00BA7BEE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</w:rPr>
              <w:lastRenderedPageBreak/>
              <w:t>W</w:t>
            </w:r>
            <w:r w:rsidR="009D2629" w:rsidRPr="00BA7BEE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</w:rPr>
              <w:t>ykład,</w:t>
            </w:r>
            <w:r w:rsidRPr="00BA7BEE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</w:rPr>
              <w:t xml:space="preserve"> </w:t>
            </w:r>
            <w:r w:rsidR="00DD0FD4" w:rsidRPr="00BA7BEE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</w:rPr>
              <w:t>15h</w:t>
            </w:r>
            <w:r w:rsidRPr="00BA7BE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godzin oraz bezpośrednie konsultacje ze studentami</w:t>
            </w:r>
            <w:r w:rsidR="00133ECB" w:rsidRPr="00BA7BE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10h</w:t>
            </w:r>
            <w:r w:rsidR="009D2629" w:rsidRPr="00BA7BE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.</w:t>
            </w:r>
          </w:p>
          <w:p w14:paraId="4297E8EB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58CF595C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</w:p>
          <w:p w14:paraId="25A3FE08" w14:textId="280B3646" w:rsidR="009D2629" w:rsidRPr="00F8792C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27C61ED4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606CA10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14:paraId="6D828C85" w14:textId="4F79A5BE" w:rsidR="009D2629" w:rsidRPr="007918D8" w:rsidRDefault="00DD0FD4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2</w:t>
            </w:r>
            <w:r w:rsidR="00EC519F" w:rsidRPr="0070604E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="00EC519F" w:rsidRPr="007918D8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ECTS</w:t>
            </w:r>
          </w:p>
          <w:p w14:paraId="4455B9CF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22FAFE93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69982AE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 punktów ECTS</w:t>
            </w:r>
          </w:p>
        </w:tc>
        <w:tc>
          <w:tcPr>
            <w:tcW w:w="3107" w:type="pct"/>
            <w:shd w:val="clear" w:color="auto" w:fill="auto"/>
          </w:tcPr>
          <w:p w14:paraId="7A373AFA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Udział w zajęciach:</w:t>
            </w:r>
          </w:p>
          <w:p w14:paraId="33DE8D12" w14:textId="5AAF7CD5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wykład – </w:t>
            </w:r>
            <w:r w:rsidR="00DD0FD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15 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h</w:t>
            </w:r>
          </w:p>
          <w:p w14:paraId="7BD6B5F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aca własna studenta:</w:t>
            </w:r>
          </w:p>
          <w:p w14:paraId="770EC68C" w14:textId="7D55E310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przygotowanie do zajęć </w:t>
            </w:r>
            <w:r w:rsidR="00DD0FD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–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DD0FD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10 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0CE3ED90" w14:textId="5E254C58" w:rsidR="009D2629" w:rsidRPr="009D2629" w:rsidRDefault="00EC519F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przygotowanie eseju 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– </w:t>
            </w:r>
            <w:r w:rsidR="00DD0FD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10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1F1D54CD" w14:textId="289E81CE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lektura wskazanych przez prowadzącego publikacji – </w:t>
            </w:r>
            <w:r w:rsidR="00DD0FD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10 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h</w:t>
            </w:r>
          </w:p>
          <w:p w14:paraId="434B0BBF" w14:textId="6596625F" w:rsidR="009D2629" w:rsidRPr="00F8792C" w:rsidRDefault="009D2629" w:rsidP="00F8792C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przygotowanie prezentacji – </w:t>
            </w:r>
            <w:r w:rsidR="00DD0FD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5</w:t>
            </w:r>
            <w:r w:rsidR="007918D8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.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310E7EF8" w14:textId="7A89D20D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 sumie:</w:t>
            </w:r>
            <w:r w:rsidR="00DD0FD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50 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h = </w:t>
            </w:r>
            <w:r w:rsidR="00DD0FD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2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pkt ECTS</w:t>
            </w:r>
          </w:p>
          <w:p w14:paraId="1429CF1B" w14:textId="77777777" w:rsidR="009D2629" w:rsidRPr="00BD748B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9D2629" w:rsidRPr="009D2629" w14:paraId="1C33F84A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20516FC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osowane metody dydaktyczne</w:t>
            </w:r>
          </w:p>
        </w:tc>
        <w:tc>
          <w:tcPr>
            <w:tcW w:w="3107" w:type="pct"/>
            <w:shd w:val="clear" w:color="auto" w:fill="auto"/>
          </w:tcPr>
          <w:p w14:paraId="582EF32D" w14:textId="5DEA40EA" w:rsidR="009D2629" w:rsidRPr="00595393" w:rsidRDefault="00595393" w:rsidP="009D2629">
            <w:pP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 w:rsidRPr="00595393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Wykład problemowy, dyskusja, 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prezentacja eseju </w:t>
            </w:r>
          </w:p>
        </w:tc>
      </w:tr>
      <w:tr w:rsidR="009D2629" w:rsidRPr="009D2629" w14:paraId="0A21695E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0C8FACA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14:paraId="75F945F5" w14:textId="77777777" w:rsidR="00FE7AEE" w:rsidRDefault="00FE7AEE" w:rsidP="00F8792C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0443306" w14:textId="77777777" w:rsidR="00FE7AEE" w:rsidRDefault="00983C0E" w:rsidP="00F8792C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becność na wykładach. </w:t>
            </w:r>
            <w:r w:rsidR="0021466A">
              <w:rPr>
                <w:rFonts w:ascii="Times New Roman" w:hAnsi="Times New Roman" w:cs="Times New Roman"/>
                <w:bCs/>
                <w:sz w:val="24"/>
                <w:szCs w:val="24"/>
              </w:rPr>
              <w:t>Prezentacja eseju</w:t>
            </w:r>
            <w:r w:rsidR="00F8792C" w:rsidRPr="007918D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 </w:t>
            </w:r>
          </w:p>
          <w:p w14:paraId="4AFEC3C3" w14:textId="0F4B0ECE" w:rsidR="00F8792C" w:rsidRDefault="00D12B9F" w:rsidP="00F8792C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Zaliczenie. </w:t>
            </w:r>
            <w:r w:rsidR="00F8792C" w:rsidRPr="007918D8">
              <w:rPr>
                <w:rFonts w:ascii="Times New Roman" w:hAnsi="Times New Roman" w:cs="Times New Roman"/>
                <w:bCs/>
                <w:sz w:val="24"/>
                <w:szCs w:val="24"/>
              </w:rPr>
              <w:t>Standardowa skala ocen.</w:t>
            </w:r>
          </w:p>
          <w:p w14:paraId="5658076B" w14:textId="39F60DEE" w:rsidR="0021466A" w:rsidRPr="007918D8" w:rsidRDefault="0021466A" w:rsidP="00F8792C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D2629" w:rsidRPr="009D2629" w14:paraId="175C696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ED3F84A" w14:textId="77777777"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14:paraId="64E9111D" w14:textId="0F0869D4" w:rsidR="00F4436D" w:rsidRPr="00C92E04" w:rsidRDefault="001F59E4" w:rsidP="00C92E0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92E0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ykład </w:t>
            </w:r>
            <w:r w:rsidR="00C92E04" w:rsidRPr="00C92E04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FE7AEE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="00C92E04" w:rsidRPr="00C92E0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prowadzenie do specyfiki badawczej dziedziny ekonomia i finanse</w:t>
            </w:r>
          </w:p>
          <w:p w14:paraId="1FB66E45" w14:textId="50D0B492" w:rsidR="00C92E04" w:rsidRPr="00C92E04" w:rsidRDefault="00C92E04" w:rsidP="00C92E0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92E04">
              <w:rPr>
                <w:rFonts w:ascii="Times New Roman" w:hAnsi="Times New Roman" w:cs="Times New Roman"/>
                <w:bCs/>
                <w:sz w:val="24"/>
                <w:szCs w:val="24"/>
              </w:rPr>
              <w:t>Wykład 2</w:t>
            </w:r>
            <w:r w:rsidR="00FE7AEE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Pr="00C92E0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etody symulacyjne w ekonomii i finansach</w:t>
            </w:r>
          </w:p>
          <w:p w14:paraId="3B8FFA9E" w14:textId="71AC149C" w:rsidR="00C92E04" w:rsidRPr="00C92E04" w:rsidRDefault="00C92E04" w:rsidP="00C92E0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92E04">
              <w:rPr>
                <w:rFonts w:ascii="Times New Roman" w:hAnsi="Times New Roman" w:cs="Times New Roman"/>
                <w:bCs/>
                <w:sz w:val="24"/>
                <w:szCs w:val="24"/>
              </w:rPr>
              <w:t>Wykład 3</w:t>
            </w:r>
            <w:r w:rsidR="00FE7AEE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Pr="00C92E0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prowadzenie do specyfiki badawczej dziedziny ekonomia i finanse.</w:t>
            </w:r>
          </w:p>
          <w:p w14:paraId="743659E4" w14:textId="719FA120" w:rsidR="00C92E04" w:rsidRPr="00C92E04" w:rsidRDefault="00C92E04" w:rsidP="00C92E0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92E04">
              <w:rPr>
                <w:rFonts w:ascii="Times New Roman" w:hAnsi="Times New Roman" w:cs="Times New Roman"/>
                <w:bCs/>
                <w:sz w:val="24"/>
                <w:szCs w:val="24"/>
              </w:rPr>
              <w:t>Wykład 4</w:t>
            </w:r>
            <w:r w:rsidR="00FE7AEE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Pr="00C92E0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etody empiryczne w ekonomii i finansach</w:t>
            </w:r>
          </w:p>
          <w:p w14:paraId="5D7E628D" w14:textId="13F53D97" w:rsidR="00C92E04" w:rsidRPr="00C92E04" w:rsidRDefault="00C92E04" w:rsidP="00C92E0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92E04">
              <w:rPr>
                <w:rFonts w:ascii="Times New Roman" w:hAnsi="Times New Roman" w:cs="Times New Roman"/>
                <w:bCs/>
                <w:sz w:val="24"/>
                <w:szCs w:val="24"/>
              </w:rPr>
              <w:t>Wykład 5</w:t>
            </w:r>
            <w:r w:rsidR="00FE7AEE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Pr="00C92E0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odele teoretyczne w dziedzinie ekonomia i finanse</w:t>
            </w:r>
          </w:p>
          <w:p w14:paraId="11D0EE8E" w14:textId="7D28252B" w:rsidR="00B93365" w:rsidRPr="00B93365" w:rsidRDefault="00B93365" w:rsidP="007918D8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D12B9F" w14:paraId="0DC473C0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F4511AD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14:paraId="27C3F197" w14:textId="21702EB5" w:rsidR="009D2629" w:rsidRPr="00D10285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  <w:r w:rsidRPr="00FE7AEE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Literatura podstawowa (obowiązkowa dla wszystkich studentów)</w:t>
            </w:r>
            <w:r w:rsidR="00FE7AEE" w:rsidRPr="00FE7AEE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:</w:t>
            </w:r>
          </w:p>
          <w:p w14:paraId="2317FC3C" w14:textId="77777777" w:rsidR="000A5E47" w:rsidRPr="00D10285" w:rsidRDefault="000A5E47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  <w:p w14:paraId="7DBB214C" w14:textId="524D30AF" w:rsidR="00E10422" w:rsidRPr="00D10285" w:rsidRDefault="00E10422" w:rsidP="00B93365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  <w:r w:rsidRPr="00D1028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</w:t>
            </w:r>
            <w:r w:rsidR="00D1028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1</w:t>
            </w:r>
            <w:r w:rsidRPr="00D1028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  Epstein, J. M., &amp; Axtell, R. (1996). Growing artificial societies: social science from the bottom up. Brookings Institution Press.</w:t>
            </w:r>
          </w:p>
          <w:p w14:paraId="49067C22" w14:textId="32FCCAB8" w:rsidR="007918D8" w:rsidRPr="00E10422" w:rsidRDefault="00E10422" w:rsidP="00B93365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  <w:r w:rsidRPr="00D1028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</w:t>
            </w:r>
            <w:r w:rsidR="00D1028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2</w:t>
            </w:r>
            <w:r w:rsidRPr="00D1028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 Kahneman D. Thinking, Fast and Slow (2012), Penguin Books</w:t>
            </w:r>
          </w:p>
          <w:p w14:paraId="3EDAA774" w14:textId="77777777" w:rsidR="007918D8" w:rsidRPr="00E10422" w:rsidRDefault="007918D8" w:rsidP="00B93365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  <w:p w14:paraId="55C611F7" w14:textId="67BC948B" w:rsidR="009D2629" w:rsidRPr="00D10285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  <w:r w:rsidRPr="00FE7AEE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Literatura uzupełniająca (dodatkowa dla studentów, którzy chcą rozszerzyć swoją wiedzę w tematyce poruszanej w ramach modułu)</w:t>
            </w:r>
            <w:r w:rsidR="00FE7AEE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:</w:t>
            </w:r>
          </w:p>
          <w:p w14:paraId="0F6F24A0" w14:textId="77777777" w:rsidR="00B93365" w:rsidRPr="00D10285" w:rsidRDefault="00B93365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  <w:p w14:paraId="41188E9B" w14:textId="79D5399D" w:rsidR="00D10285" w:rsidRDefault="00B93365" w:rsidP="00D10285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  <w:r w:rsidRPr="00B9336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1]</w:t>
            </w:r>
            <w:r w:rsidR="00D1028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D10285" w:rsidRPr="00E10422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D10285" w:rsidRPr="00D1028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Campbell, J. Y., Lo, A. W., &amp; MacKinlay, A. C. (2012). The econometrics of financial markets. princeton University press.</w:t>
            </w:r>
          </w:p>
          <w:p w14:paraId="04103101" w14:textId="64E21A65" w:rsidR="00FE3355" w:rsidRDefault="00FE3355" w:rsidP="00D10285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[2] </w:t>
            </w:r>
            <w:r w:rsidRPr="00FE3355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Kiyotaki, N., &amp; Wright, R. (1993). A search-theoretic approach to monetary economics. The American Economic Review, 63-77.</w:t>
            </w:r>
          </w:p>
          <w:p w14:paraId="66C75BBE" w14:textId="300007A1" w:rsidR="004A1186" w:rsidRPr="004A1186" w:rsidRDefault="004A1186" w:rsidP="004A1186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[3] </w:t>
            </w:r>
            <w:r w:rsidRPr="004A1186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Edmonds, Bruce, Le Page, Christophe, Bithell, Mike, Chattoe-Brown, Edmund, Grimm, Volker, Meyer, Ruth, Montañola-Sales, Cristina, Ormerod, Paul, Root, </w:t>
            </w:r>
            <w:r w:rsidRPr="004A1186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lastRenderedPageBreak/>
              <w:t>Hilton and Squazzoni, Flaminio (2019) 'Different Modelling Purposes' Journal of Artificial Societies and Social Simulation 22 (3) 6 &lt;http://jasss.soc.surrey.ac.uk/22/3/6.html&gt;. doi: 10.18564/jasss.3993</w:t>
            </w:r>
          </w:p>
          <w:p w14:paraId="36A8D215" w14:textId="0C31875B" w:rsidR="004A1186" w:rsidRPr="004A1186" w:rsidRDefault="004A1186" w:rsidP="004A1186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  <w:r w:rsidRPr="004A1186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ab/>
            </w:r>
          </w:p>
          <w:p w14:paraId="68047334" w14:textId="751C1398" w:rsidR="009D2629" w:rsidRPr="00D10285" w:rsidRDefault="009D262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</w:tc>
      </w:tr>
    </w:tbl>
    <w:p w14:paraId="449948C5" w14:textId="03970BE5" w:rsidR="009D2629" w:rsidRPr="00D10285" w:rsidRDefault="009D2629">
      <w:pPr>
        <w:rPr>
          <w:u w:val="single"/>
          <w:lang w:val="en-US"/>
        </w:rPr>
      </w:pPr>
    </w:p>
    <w:sectPr w:rsidR="009D2629" w:rsidRPr="00D10285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378C3" w14:textId="77777777" w:rsidR="000F6F94" w:rsidRDefault="000F6F94" w:rsidP="009D2629">
      <w:pPr>
        <w:spacing w:after="0" w:line="240" w:lineRule="auto"/>
      </w:pPr>
      <w:r>
        <w:separator/>
      </w:r>
    </w:p>
  </w:endnote>
  <w:endnote w:type="continuationSeparator" w:id="0">
    <w:p w14:paraId="10C3D783" w14:textId="77777777" w:rsidR="000F6F94" w:rsidRDefault="000F6F94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56046" w14:textId="77777777" w:rsidR="000F6F94" w:rsidRDefault="000F6F94" w:rsidP="009D2629">
      <w:pPr>
        <w:spacing w:after="0" w:line="240" w:lineRule="auto"/>
      </w:pPr>
      <w:r>
        <w:separator/>
      </w:r>
    </w:p>
  </w:footnote>
  <w:footnote w:type="continuationSeparator" w:id="0">
    <w:p w14:paraId="5B4FA338" w14:textId="77777777" w:rsidR="000F6F94" w:rsidRDefault="000F6F94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235DF"/>
    <w:multiLevelType w:val="hybridMultilevel"/>
    <w:tmpl w:val="B0B0EB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66326282">
    <w:abstractNumId w:val="2"/>
  </w:num>
  <w:num w:numId="2" w16cid:durableId="500702343">
    <w:abstractNumId w:val="3"/>
  </w:num>
  <w:num w:numId="3" w16cid:durableId="1024133323">
    <w:abstractNumId w:val="1"/>
  </w:num>
  <w:num w:numId="4" w16cid:durableId="1208836913">
    <w:abstractNumId w:val="4"/>
  </w:num>
  <w:num w:numId="5" w16cid:durableId="41297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szQxMDE3NLSwNDRV0lEKTi0uzszPAykwrAUA61TQPCwAAAA="/>
  </w:docVars>
  <w:rsids>
    <w:rsidRoot w:val="009D2629"/>
    <w:rsid w:val="0004431F"/>
    <w:rsid w:val="000A124A"/>
    <w:rsid w:val="000A5E47"/>
    <w:rsid w:val="000F2145"/>
    <w:rsid w:val="000F6F94"/>
    <w:rsid w:val="001324E4"/>
    <w:rsid w:val="00133ECB"/>
    <w:rsid w:val="001837B0"/>
    <w:rsid w:val="001C313B"/>
    <w:rsid w:val="001F59E4"/>
    <w:rsid w:val="00212160"/>
    <w:rsid w:val="0021466A"/>
    <w:rsid w:val="00222B6C"/>
    <w:rsid w:val="00243DF6"/>
    <w:rsid w:val="00267253"/>
    <w:rsid w:val="002D6077"/>
    <w:rsid w:val="00350850"/>
    <w:rsid w:val="0039483B"/>
    <w:rsid w:val="003B3516"/>
    <w:rsid w:val="003C72F5"/>
    <w:rsid w:val="003D7F42"/>
    <w:rsid w:val="003E6F06"/>
    <w:rsid w:val="003F3B24"/>
    <w:rsid w:val="004007CE"/>
    <w:rsid w:val="00423876"/>
    <w:rsid w:val="004525F2"/>
    <w:rsid w:val="004924A6"/>
    <w:rsid w:val="004A1186"/>
    <w:rsid w:val="004B665A"/>
    <w:rsid w:val="004C09C6"/>
    <w:rsid w:val="004E3875"/>
    <w:rsid w:val="005127BB"/>
    <w:rsid w:val="00566C43"/>
    <w:rsid w:val="0057135F"/>
    <w:rsid w:val="00573862"/>
    <w:rsid w:val="00595393"/>
    <w:rsid w:val="006F0BBD"/>
    <w:rsid w:val="0070604E"/>
    <w:rsid w:val="00724DF2"/>
    <w:rsid w:val="00727013"/>
    <w:rsid w:val="0073626A"/>
    <w:rsid w:val="00756206"/>
    <w:rsid w:val="00777F78"/>
    <w:rsid w:val="00781A5E"/>
    <w:rsid w:val="007918D8"/>
    <w:rsid w:val="008554F0"/>
    <w:rsid w:val="009347FB"/>
    <w:rsid w:val="00983C0E"/>
    <w:rsid w:val="009A733E"/>
    <w:rsid w:val="009B55CC"/>
    <w:rsid w:val="009C6A3D"/>
    <w:rsid w:val="009D0750"/>
    <w:rsid w:val="009D2629"/>
    <w:rsid w:val="009F247A"/>
    <w:rsid w:val="00A23B8E"/>
    <w:rsid w:val="00AC1DDD"/>
    <w:rsid w:val="00AD2A9D"/>
    <w:rsid w:val="00AE39BF"/>
    <w:rsid w:val="00B93365"/>
    <w:rsid w:val="00BA7BEE"/>
    <w:rsid w:val="00BD748B"/>
    <w:rsid w:val="00C92E04"/>
    <w:rsid w:val="00CF19D1"/>
    <w:rsid w:val="00D10285"/>
    <w:rsid w:val="00D12B9F"/>
    <w:rsid w:val="00D55071"/>
    <w:rsid w:val="00DC2FE7"/>
    <w:rsid w:val="00DD0FD4"/>
    <w:rsid w:val="00E10422"/>
    <w:rsid w:val="00E31ADC"/>
    <w:rsid w:val="00EB27E9"/>
    <w:rsid w:val="00EC519F"/>
    <w:rsid w:val="00F4436D"/>
    <w:rsid w:val="00F65CDC"/>
    <w:rsid w:val="00F8792C"/>
    <w:rsid w:val="00FD3DCB"/>
    <w:rsid w:val="00FE3355"/>
    <w:rsid w:val="00FE7AEE"/>
    <w:rsid w:val="00FF3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7FD9BF"/>
  <w15:docId w15:val="{09CD82F5-68B8-442D-ADC6-330080438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A73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F879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1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Danuta Wisła</cp:lastModifiedBy>
  <cp:revision>2</cp:revision>
  <dcterms:created xsi:type="dcterms:W3CDTF">2023-01-25T11:40:00Z</dcterms:created>
  <dcterms:modified xsi:type="dcterms:W3CDTF">2023-01-25T11:40:00Z</dcterms:modified>
</cp:coreProperties>
</file>